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ad8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e49f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6:04:34Z</dcterms:created>
  <dcterms:modified xsi:type="dcterms:W3CDTF">2022-01-19T16:04:34Z</dcterms:modified>
</cp:coreProperties>
</file>